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the quadratic formula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 explanation as to why the quadratic formula is 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2-19T15:37:03Z</dcterms:created>
  <dcterms:modified xsi:type="dcterms:W3CDTF">2025-02-19T15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